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1015D2" w14:textId="629CECF9" w:rsidR="00096195" w:rsidRDefault="00705E62">
      <w:pPr>
        <w:pStyle w:val="Titre2"/>
        <w:rPr>
          <w:sz w:val="56"/>
          <w:szCs w:val="56"/>
        </w:rPr>
      </w:pPr>
      <w:bookmarkStart w:id="0" w:name="orange"/>
      <w:r w:rsidRPr="00705E62">
        <w:rPr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5DCBC17" wp14:editId="736E4B0F">
                <wp:simplePos x="0" y="0"/>
                <wp:positionH relativeFrom="column">
                  <wp:posOffset>3005455</wp:posOffset>
                </wp:positionH>
                <wp:positionV relativeFrom="paragraph">
                  <wp:posOffset>252730</wp:posOffset>
                </wp:positionV>
                <wp:extent cx="3133725" cy="6134100"/>
                <wp:effectExtent l="0" t="0" r="9525" b="0"/>
                <wp:wrapSquare wrapText="bothSides"/>
                <wp:docPr id="104" name="Zone de texte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33725" cy="6134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551BC6" w14:textId="1BF0A69C" w:rsidR="00705E62" w:rsidRDefault="00705E62">
                            <w:pPr>
                              <w:pStyle w:val="En-ttedetabledesmatires"/>
                              <w:spacing w:before="0" w:after="12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022DA5E" w14:textId="77777777" w:rsidR="00705E62" w:rsidRDefault="00705E62" w:rsidP="00705E62">
                            <w:pPr>
                              <w:pStyle w:val="Titre3"/>
                            </w:pPr>
                          </w:p>
                          <w:p w14:paraId="7C130320" w14:textId="77777777" w:rsidR="00705E62" w:rsidRDefault="00705E62" w:rsidP="00705E62">
                            <w:pPr>
                              <w:pStyle w:val="Titre3"/>
                            </w:pPr>
                          </w:p>
                          <w:p w14:paraId="28F43562" w14:textId="24200957" w:rsidR="00705E62" w:rsidRDefault="00705E62" w:rsidP="00705E62">
                            <w:pPr>
                              <w:pStyle w:val="Titre3"/>
                            </w:pPr>
                            <w:proofErr w:type="spellStart"/>
                            <w:r>
                              <w:t>Paramétrage</w:t>
                            </w:r>
                            <w:proofErr w:type="spellEnd"/>
                            <w:r>
                              <w:t xml:space="preserve"> MMS</w:t>
                            </w:r>
                          </w:p>
                          <w:p w14:paraId="3BB0ACC5" w14:textId="77777777" w:rsidR="00705E62" w:rsidRDefault="00705E62" w:rsidP="00705E62">
                            <w:pPr>
                              <w:pStyle w:val="FirstParagraph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F625D4C" wp14:editId="5BA21C07">
                                  <wp:extent cx="1590675" cy="1390650"/>
                                  <wp:effectExtent l="0" t="0" r="0" b="0"/>
                                  <wp:docPr id="5" name="Picture" descr="Une image contenant texte Description générée avec un niveau de confiance élevé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" descr="/var/www/html/epv3.sewan.fr//wp-content/uploads/2019/01/une-image-contenant-texte-description-generee-ave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90675" cy="13906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3E0D5F1" w14:textId="2720CBE6" w:rsidR="00705E62" w:rsidRPr="002E452C" w:rsidRDefault="002E452C" w:rsidP="00705E62">
                            <w:pPr>
                              <w:pStyle w:val="Corpsdetexte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&gt;</w:t>
                            </w:r>
                            <w:r w:rsidR="00705E62" w:rsidRPr="002E452C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APN MMS :</w:t>
                            </w:r>
                          </w:p>
                          <w:p w14:paraId="637C1FE4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Nom : Orange MMS</w:t>
                            </w:r>
                          </w:p>
                          <w:p w14:paraId="2BE06783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APN :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orange.acte</w:t>
                            </w:r>
                            <w:proofErr w:type="spellEnd"/>
                          </w:p>
                          <w:p w14:paraId="5AEFE5D4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Proxy :</w:t>
                            </w:r>
                          </w:p>
                          <w:p w14:paraId="4050DCAB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Port :</w:t>
                            </w:r>
                          </w:p>
                          <w:p w14:paraId="792E601D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Nom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d’utilisateur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: orange</w:t>
                            </w:r>
                          </w:p>
                          <w:p w14:paraId="032A2A21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Mot de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passe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: orange</w:t>
                            </w:r>
                          </w:p>
                          <w:p w14:paraId="039EF58E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Serveur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:</w:t>
                            </w:r>
                          </w:p>
                          <w:p w14:paraId="043EF998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MMSC : http://mms.orange.fr</w:t>
                            </w:r>
                          </w:p>
                          <w:p w14:paraId="7EF9FEBE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Proxy MMS: 192.168.10.200</w:t>
                            </w:r>
                          </w:p>
                          <w:p w14:paraId="57AEBB5B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Port MMS: 8080</w:t>
                            </w:r>
                          </w:p>
                          <w:p w14:paraId="6556806D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MCC : 208</w:t>
                            </w:r>
                          </w:p>
                          <w:p w14:paraId="4289C4CB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MNC : 01</w:t>
                            </w:r>
                          </w:p>
                          <w:p w14:paraId="3A4F6881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Type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d’authentification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:</w:t>
                            </w:r>
                          </w:p>
                          <w:p w14:paraId="1368DEA7" w14:textId="60FEEF3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Type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d’APN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: </w:t>
                            </w:r>
                            <w:r w:rsidR="002E452C">
                              <w:rPr>
                                <w:rFonts w:asciiTheme="majorHAnsi" w:hAnsiTheme="majorHAnsi" w:cstheme="majorHAnsi"/>
                              </w:rPr>
                              <w:t>MMS</w:t>
                            </w:r>
                          </w:p>
                          <w:p w14:paraId="5FEF5138" w14:textId="0EF6592D" w:rsidR="00705E62" w:rsidRDefault="00705E62" w:rsidP="00705E62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DCBC17" id="_x0000_t202" coordsize="21600,21600" o:spt="202" path="m,l,21600r21600,l21600,xe">
                <v:stroke joinstyle="miter"/>
                <v:path gradientshapeok="t" o:connecttype="rect"/>
              </v:shapetype>
              <v:shape id="Zone de texte 104" o:spid="_x0000_s1026" type="#_x0000_t202" style="position:absolute;margin-left:236.65pt;margin-top:19.9pt;width:246.75pt;height:48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" filled="f" stroked="f" strokeweight=".5pt">
                <v:textbox inset="0,0,0,0">
                  <w:txbxContent>
                    <w:p w14:paraId="3D551BC6" w14:textId="1BF0A69C" w:rsidR="00705E62" w:rsidRDefault="00705E62">
                      <w:pPr>
                        <w:pStyle w:val="En-ttedetabledesmatires"/>
                        <w:spacing w:before="0" w:after="120" w:line="240" w:lineRule="auto"/>
                        <w:rPr>
                          <w:sz w:val="24"/>
                          <w:szCs w:val="24"/>
                        </w:rPr>
                      </w:pPr>
                    </w:p>
                    <w:p w14:paraId="1022DA5E" w14:textId="77777777" w:rsidR="00705E62" w:rsidRDefault="00705E62" w:rsidP="00705E62">
                      <w:pPr>
                        <w:pStyle w:val="Titre3"/>
                      </w:pPr>
                    </w:p>
                    <w:p w14:paraId="7C130320" w14:textId="77777777" w:rsidR="00705E62" w:rsidRDefault="00705E62" w:rsidP="00705E62">
                      <w:pPr>
                        <w:pStyle w:val="Titre3"/>
                      </w:pPr>
                    </w:p>
                    <w:p w14:paraId="28F43562" w14:textId="24200957" w:rsidR="00705E62" w:rsidRDefault="00705E62" w:rsidP="00705E62">
                      <w:pPr>
                        <w:pStyle w:val="Titre3"/>
                      </w:pPr>
                      <w:proofErr w:type="spellStart"/>
                      <w:r>
                        <w:t>Paramétrage</w:t>
                      </w:r>
                      <w:proofErr w:type="spellEnd"/>
                      <w:r>
                        <w:t xml:space="preserve"> MMS</w:t>
                      </w:r>
                    </w:p>
                    <w:p w14:paraId="3BB0ACC5" w14:textId="77777777" w:rsidR="00705E62" w:rsidRDefault="00705E62" w:rsidP="00705E62">
                      <w:pPr>
                        <w:pStyle w:val="FirstParagraph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F625D4C" wp14:editId="5BA21C07">
                            <wp:extent cx="1590675" cy="1390650"/>
                            <wp:effectExtent l="0" t="0" r="0" b="0"/>
                            <wp:docPr id="5" name="Picture" descr="Une image contenant texte Description générée avec un niveau de confiance élevé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" descr="/var/www/html/epv3.sewan.fr//wp-content/uploads/2019/01/une-image-contenant-texte-description-generee-ave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90675" cy="13906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3E0D5F1" w14:textId="2720CBE6" w:rsidR="00705E62" w:rsidRPr="002E452C" w:rsidRDefault="002E452C" w:rsidP="00705E62">
                      <w:pPr>
                        <w:pStyle w:val="Corpsdetexte"/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</w:rPr>
                        <w:t>&gt;</w:t>
                      </w:r>
                      <w:r w:rsidR="00705E62" w:rsidRPr="002E452C">
                        <w:rPr>
                          <w:rFonts w:asciiTheme="majorHAnsi" w:hAnsiTheme="majorHAnsi" w:cstheme="majorHAnsi"/>
                          <w:b/>
                          <w:bCs/>
                        </w:rPr>
                        <w:t xml:space="preserve"> APN MMS :</w:t>
                      </w:r>
                    </w:p>
                    <w:p w14:paraId="637C1FE4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4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>Nom : Orange MMS</w:t>
                      </w:r>
                    </w:p>
                    <w:p w14:paraId="2BE06783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4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 xml:space="preserve">APN :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orange.acte</w:t>
                      </w:r>
                      <w:proofErr w:type="spellEnd"/>
                    </w:p>
                    <w:p w14:paraId="5AEFE5D4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4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>Proxy :</w:t>
                      </w:r>
                    </w:p>
                    <w:p w14:paraId="4050DCAB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4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>Port :</w:t>
                      </w:r>
                    </w:p>
                    <w:p w14:paraId="792E601D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4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 xml:space="preserve">Nom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d’utilisateur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: orange</w:t>
                      </w:r>
                    </w:p>
                    <w:p w14:paraId="032A2A21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4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 xml:space="preserve">Mot de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passe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: orange</w:t>
                      </w:r>
                    </w:p>
                    <w:p w14:paraId="039EF58E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4"/>
                        </w:numPr>
                        <w:rPr>
                          <w:rFonts w:asciiTheme="majorHAnsi" w:hAnsiTheme="majorHAnsi" w:cstheme="majorHAnsi"/>
                        </w:rPr>
                      </w:pP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Serveur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:</w:t>
                      </w:r>
                    </w:p>
                    <w:p w14:paraId="043EF998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4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>MMSC : http://mms.orange.fr</w:t>
                      </w:r>
                    </w:p>
                    <w:p w14:paraId="7EF9FEBE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4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>Proxy MMS: 192.168.10.200</w:t>
                      </w:r>
                    </w:p>
                    <w:p w14:paraId="57AEBB5B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4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>Port MMS: 8080</w:t>
                      </w:r>
                    </w:p>
                    <w:p w14:paraId="6556806D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4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>MCC : 208</w:t>
                      </w:r>
                    </w:p>
                    <w:p w14:paraId="4289C4CB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4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>MNC : 01</w:t>
                      </w:r>
                    </w:p>
                    <w:p w14:paraId="3A4F6881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4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 xml:space="preserve">Type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d’authentification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:</w:t>
                      </w:r>
                    </w:p>
                    <w:p w14:paraId="1368DEA7" w14:textId="60FEEF3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4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 xml:space="preserve">Type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d’APN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: </w:t>
                      </w:r>
                      <w:r w:rsidR="002E452C">
                        <w:rPr>
                          <w:rFonts w:asciiTheme="majorHAnsi" w:hAnsiTheme="majorHAnsi" w:cstheme="majorHAnsi"/>
                        </w:rPr>
                        <w:t>MMS</w:t>
                      </w:r>
                    </w:p>
                    <w:p w14:paraId="5FEF5138" w14:textId="0EF6592D" w:rsidR="00705E62" w:rsidRDefault="00705E62" w:rsidP="00705E62">
                      <w:pPr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54AB1" w:rsidRPr="00705E62">
        <w:rPr>
          <w:sz w:val="56"/>
          <w:szCs w:val="56"/>
        </w:rPr>
        <w:t>Orange</w:t>
      </w:r>
      <w:bookmarkEnd w:id="0"/>
    </w:p>
    <w:p w14:paraId="393BF056" w14:textId="4B7FF1F4" w:rsidR="00705E62" w:rsidRDefault="00705E62" w:rsidP="00705E62">
      <w:pPr>
        <w:pStyle w:val="Corpsdetexte"/>
      </w:pPr>
    </w:p>
    <w:p w14:paraId="0671E7E6" w14:textId="77777777" w:rsidR="00705E62" w:rsidRPr="00705E62" w:rsidRDefault="00705E62" w:rsidP="00705E62">
      <w:pPr>
        <w:pStyle w:val="Corpsdetexte"/>
      </w:pPr>
    </w:p>
    <w:p w14:paraId="79220E40" w14:textId="77777777" w:rsidR="00096195" w:rsidRDefault="00854AB1">
      <w:pPr>
        <w:pStyle w:val="Titre3"/>
      </w:pPr>
      <w:bookmarkStart w:id="1" w:name="paramétrage-internet"/>
      <w:r>
        <w:t>Paramétrage Internet</w:t>
      </w:r>
      <w:bookmarkEnd w:id="1"/>
    </w:p>
    <w:p w14:paraId="2A899BEC" w14:textId="77777777" w:rsidR="00096195" w:rsidRDefault="00854AB1">
      <w:pPr>
        <w:pStyle w:val="FirstParagraph"/>
      </w:pPr>
      <w:r>
        <w:rPr>
          <w:noProof/>
        </w:rPr>
        <w:drawing>
          <wp:inline distT="0" distB="0" distL="0" distR="0" wp14:anchorId="04D6641A" wp14:editId="25C34F13">
            <wp:extent cx="1381125" cy="13811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ar/www/html/epv3.sewan.fr//wp-content/uploads/2019/01/word-imag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2F6B25" w14:textId="461546D8" w:rsidR="00096195" w:rsidRPr="002E452C" w:rsidRDefault="002E452C">
      <w:pPr>
        <w:pStyle w:val="Corpsdetexte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&gt;</w:t>
      </w:r>
      <w:r w:rsidR="00854AB1" w:rsidRPr="002E452C">
        <w:rPr>
          <w:rFonts w:asciiTheme="majorHAnsi" w:hAnsiTheme="majorHAnsi" w:cstheme="majorHAnsi"/>
          <w:b/>
          <w:bCs/>
        </w:rPr>
        <w:t xml:space="preserve"> APN Internet :</w:t>
      </w:r>
    </w:p>
    <w:p w14:paraId="422E7668" w14:textId="77777777" w:rsidR="00096195" w:rsidRPr="002E452C" w:rsidRDefault="00854AB1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>Nom : Orange World</w:t>
      </w:r>
    </w:p>
    <w:p w14:paraId="0B815950" w14:textId="77777777" w:rsidR="00096195" w:rsidRPr="002E452C" w:rsidRDefault="00854AB1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>APN : orange</w:t>
      </w:r>
    </w:p>
    <w:p w14:paraId="7C4C0A41" w14:textId="77777777" w:rsidR="00096195" w:rsidRPr="002E452C" w:rsidRDefault="00854AB1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>Proxy :</w:t>
      </w:r>
    </w:p>
    <w:p w14:paraId="0C3268A9" w14:textId="77777777" w:rsidR="00096195" w:rsidRPr="002E452C" w:rsidRDefault="00854AB1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>Port :</w:t>
      </w:r>
    </w:p>
    <w:p w14:paraId="04E5D76B" w14:textId="77777777" w:rsidR="00096195" w:rsidRPr="002E452C" w:rsidRDefault="00854AB1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>Nom d’utilisateur : orange</w:t>
      </w:r>
    </w:p>
    <w:p w14:paraId="0085C3F2" w14:textId="77777777" w:rsidR="00096195" w:rsidRPr="002E452C" w:rsidRDefault="00854AB1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>Mot de passe : orange</w:t>
      </w:r>
    </w:p>
    <w:p w14:paraId="26BAC480" w14:textId="77777777" w:rsidR="00096195" w:rsidRPr="002E452C" w:rsidRDefault="00854AB1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>Serveur :</w:t>
      </w:r>
    </w:p>
    <w:p w14:paraId="66113512" w14:textId="77777777" w:rsidR="00096195" w:rsidRPr="002E452C" w:rsidRDefault="00854AB1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>MMSC :</w:t>
      </w:r>
    </w:p>
    <w:p w14:paraId="3D2DDF53" w14:textId="77777777" w:rsidR="00096195" w:rsidRPr="002E452C" w:rsidRDefault="00854AB1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>MCC : 208</w:t>
      </w:r>
    </w:p>
    <w:p w14:paraId="23DD44FA" w14:textId="77777777" w:rsidR="00096195" w:rsidRPr="002E452C" w:rsidRDefault="00854AB1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>MNC : 01</w:t>
      </w:r>
    </w:p>
    <w:p w14:paraId="7AABEBC8" w14:textId="77777777" w:rsidR="00096195" w:rsidRPr="002E452C" w:rsidRDefault="00854AB1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>Type d’authentification : CHAP</w:t>
      </w:r>
    </w:p>
    <w:p w14:paraId="30814401" w14:textId="77777777" w:rsidR="00096195" w:rsidRPr="002E452C" w:rsidRDefault="00854AB1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>Type d’APN* : default/default, supl</w:t>
      </w:r>
    </w:p>
    <w:p w14:paraId="6A1AA703" w14:textId="77777777" w:rsidR="00096195" w:rsidRPr="002E452C" w:rsidRDefault="00096195">
      <w:pPr>
        <w:pStyle w:val="Titre3"/>
        <w:rPr>
          <w:rFonts w:cstheme="majorHAnsi"/>
        </w:rPr>
      </w:pPr>
      <w:bookmarkStart w:id="2" w:name="section"/>
      <w:bookmarkEnd w:id="2"/>
    </w:p>
    <w:p w14:paraId="0ABBADC5" w14:textId="62B36429" w:rsidR="00096195" w:rsidRPr="002E452C" w:rsidRDefault="00705E62">
      <w:pPr>
        <w:pStyle w:val="Corpsdetexte"/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7165A87" wp14:editId="0DE2B2FA">
                <wp:simplePos x="0" y="0"/>
                <wp:positionH relativeFrom="margin">
                  <wp:align>right</wp:align>
                </wp:positionH>
                <wp:positionV relativeFrom="paragraph">
                  <wp:posOffset>348615</wp:posOffset>
                </wp:positionV>
                <wp:extent cx="5905500" cy="552450"/>
                <wp:effectExtent l="0" t="0" r="0" b="0"/>
                <wp:wrapNone/>
                <wp:docPr id="15" name="Zone de text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0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289B26C" w14:textId="77777777" w:rsidR="00705E62" w:rsidRPr="002E452C" w:rsidRDefault="00705E62" w:rsidP="00705E62">
                            <w:pPr>
                              <w:pStyle w:val="FirstParagraph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*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Selon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les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téléphones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l'APN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Int</w:t>
                            </w:r>
                            <w:bookmarkStart w:id="3" w:name="_GoBack"/>
                            <w:bookmarkEnd w:id="3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ernet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doit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être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configuré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avec pour type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d'APN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"default"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ou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"default,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supl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"</w:t>
                            </w:r>
                          </w:p>
                          <w:p w14:paraId="12344E5D" w14:textId="77777777" w:rsidR="00705E62" w:rsidRDefault="00705E6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165A87" id="Zone de texte 15" o:spid="_x0000_s1027" type="#_x0000_t202" style="position:absolute;margin-left:413.8pt;margin-top:27.45pt;width:465pt;height:43.5pt;z-index:25166233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" fillcolor="white [3201]" stroked="f" strokeweight=".5pt">
                <v:textbox>
                  <w:txbxContent>
                    <w:p w14:paraId="1289B26C" w14:textId="77777777" w:rsidR="00705E62" w:rsidRPr="002E452C" w:rsidRDefault="00705E62" w:rsidP="00705E62">
                      <w:pPr>
                        <w:pStyle w:val="FirstParagraph"/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>*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Selon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les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téléphones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,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l'APN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Int</w:t>
                      </w:r>
                      <w:bookmarkStart w:id="4" w:name="_GoBack"/>
                      <w:bookmarkEnd w:id="4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ernet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doit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être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configuré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avec pour type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d'APN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"default"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ou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"default,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supl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>"</w:t>
                      </w:r>
                    </w:p>
                    <w:p w14:paraId="12344E5D" w14:textId="77777777" w:rsidR="00705E62" w:rsidRDefault="00705E62"/>
                  </w:txbxContent>
                </v:textbox>
                <w10:wrap anchorx="margin"/>
              </v:shape>
            </w:pict>
          </mc:Fallback>
        </mc:AlternateContent>
      </w:r>
      <w:r w:rsidR="00854AB1" w:rsidRPr="002E452C">
        <w:rPr>
          <w:rFonts w:asciiTheme="majorHAnsi" w:hAnsiTheme="majorHAnsi" w:cstheme="majorHAnsi"/>
        </w:rPr>
        <w:t> </w:t>
      </w:r>
    </w:p>
    <w:p w14:paraId="5D061A82" w14:textId="723230B2" w:rsidR="00096195" w:rsidRPr="00705E62" w:rsidRDefault="00705E62">
      <w:pPr>
        <w:pStyle w:val="Titre2"/>
        <w:rPr>
          <w:sz w:val="56"/>
          <w:szCs w:val="56"/>
        </w:rPr>
      </w:pPr>
      <w:bookmarkStart w:id="5" w:name="sfr"/>
      <w:r>
        <w:rPr>
          <w:noProof/>
          <w:sz w:val="56"/>
          <w:szCs w:val="56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CE2760" wp14:editId="7E4042FB">
                <wp:simplePos x="0" y="0"/>
                <wp:positionH relativeFrom="column">
                  <wp:posOffset>3634105</wp:posOffset>
                </wp:positionH>
                <wp:positionV relativeFrom="paragraph">
                  <wp:posOffset>386080</wp:posOffset>
                </wp:positionV>
                <wp:extent cx="2505075" cy="5991225"/>
                <wp:effectExtent l="0" t="0" r="9525" b="9525"/>
                <wp:wrapSquare wrapText="bothSides"/>
                <wp:docPr id="7" name="Zone de text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5075" cy="5991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9F0AC8" w14:textId="77777777" w:rsidR="00705E62" w:rsidRDefault="00705E62" w:rsidP="00705E62">
                            <w:pPr>
                              <w:pStyle w:val="Titre3"/>
                            </w:pPr>
                          </w:p>
                          <w:p w14:paraId="03805E54" w14:textId="77777777" w:rsidR="00705E62" w:rsidRDefault="00705E62" w:rsidP="00705E62">
                            <w:pPr>
                              <w:pStyle w:val="Titre3"/>
                            </w:pPr>
                          </w:p>
                          <w:p w14:paraId="03D4495A" w14:textId="079F5FEC" w:rsidR="00705E62" w:rsidRDefault="00705E62" w:rsidP="00705E62">
                            <w:pPr>
                              <w:pStyle w:val="Titre3"/>
                            </w:pPr>
                            <w:proofErr w:type="spellStart"/>
                            <w:r>
                              <w:t>Paramétrage</w:t>
                            </w:r>
                            <w:proofErr w:type="spellEnd"/>
                            <w:r>
                              <w:t xml:space="preserve"> MMS</w:t>
                            </w:r>
                          </w:p>
                          <w:p w14:paraId="082F9C9B" w14:textId="77777777" w:rsidR="002E452C" w:rsidRPr="002E452C" w:rsidRDefault="002E452C" w:rsidP="002E452C">
                            <w:pPr>
                              <w:pStyle w:val="Corpsdetexte"/>
                            </w:pPr>
                          </w:p>
                          <w:p w14:paraId="020EB088" w14:textId="77777777" w:rsidR="00705E62" w:rsidRDefault="00705E62" w:rsidP="00705E62">
                            <w:pPr>
                              <w:pStyle w:val="FirstParagraph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EB90A36" wp14:editId="7BC9A7FC">
                                  <wp:extent cx="1600200" cy="1400175"/>
                                  <wp:effectExtent l="0" t="0" r="0" b="0"/>
                                  <wp:docPr id="14" name="Picture" descr="Une image contenant texte Description générée avec un niveau de confiance élevé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" descr="/var/www/html/epv3.sewan.fr//wp-content/uploads/2019/01/une-image-contenant-texte-description-generee-ave-1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00200" cy="14001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896F2AE" w14:textId="3F8AF7B1" w:rsidR="00705E62" w:rsidRPr="002E452C" w:rsidRDefault="002E452C" w:rsidP="00705E62">
                            <w:pPr>
                              <w:pStyle w:val="Corpsdetexte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&gt;</w:t>
                            </w:r>
                            <w:r w:rsidR="00705E62" w:rsidRPr="002E452C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 APN MMS :</w:t>
                            </w:r>
                          </w:p>
                          <w:p w14:paraId="21E8A334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Nom : MMS26</w:t>
                            </w:r>
                          </w:p>
                          <w:p w14:paraId="74C9CFE1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APN : mms26</w:t>
                            </w:r>
                          </w:p>
                          <w:p w14:paraId="7D38DF10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Proxy :</w:t>
                            </w:r>
                          </w:p>
                          <w:p w14:paraId="09D255D6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Port :</w:t>
                            </w:r>
                          </w:p>
                          <w:p w14:paraId="6533B14E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Nom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d’utilisateur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:</w:t>
                            </w:r>
                          </w:p>
                          <w:p w14:paraId="0B25F0E1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Mot de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passe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:</w:t>
                            </w:r>
                          </w:p>
                          <w:p w14:paraId="49969EA9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Serveur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:</w:t>
                            </w:r>
                          </w:p>
                          <w:p w14:paraId="325198B4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MMS-C : http://mms26</w:t>
                            </w:r>
                          </w:p>
                          <w:p w14:paraId="7F5C0D06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Proxy MMS: 10.143.156.5</w:t>
                            </w:r>
                          </w:p>
                          <w:p w14:paraId="096CA501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Port MMS: 8080</w:t>
                            </w:r>
                          </w:p>
                          <w:p w14:paraId="2802DABA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MCC : 208</w:t>
                            </w:r>
                          </w:p>
                          <w:p w14:paraId="108DD05D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MNC : 10</w:t>
                            </w:r>
                          </w:p>
                          <w:p w14:paraId="2B7F3B81" w14:textId="77777777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Type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d’authentification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: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Aucune</w:t>
                            </w:r>
                            <w:proofErr w:type="spellEnd"/>
                          </w:p>
                          <w:p w14:paraId="4B1A94C9" w14:textId="5FD98F0B" w:rsidR="00705E62" w:rsidRPr="002E452C" w:rsidRDefault="00705E62" w:rsidP="00705E62">
                            <w:pPr>
                              <w:pStyle w:val="Compact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Type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d’APN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: MMS</w:t>
                            </w:r>
                          </w:p>
                          <w:sdt>
                            <w:sdtPr>
                              <w:rPr>
                                <w:rFonts w:asciiTheme="majorHAnsi" w:hAnsiTheme="majorHAnsi" w:cstheme="majorHAnsi"/>
                                <w:color w:val="808080" w:themeColor="background1" w:themeShade="80"/>
                              </w:rPr>
                              <w:id w:val="1085957214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32267068" w14:textId="0422D4A8" w:rsidR="00705E62" w:rsidRPr="002E452C" w:rsidRDefault="002E452C">
                                <w:pPr>
                                  <w:rPr>
                                    <w:rFonts w:asciiTheme="majorHAnsi" w:hAnsiTheme="majorHAnsi" w:cstheme="majorHAnsi"/>
                                    <w:color w:val="808080" w:themeColor="background1" w:themeShade="80"/>
                                  </w:rPr>
                                </w:pPr>
                                <w:r w:rsidRPr="002E452C">
                                  <w:rPr>
                                    <w:rFonts w:asciiTheme="majorHAnsi" w:hAnsiTheme="majorHAnsi" w:cstheme="majorHAnsi"/>
                                    <w:color w:val="808080" w:themeColor="background1" w:themeShade="80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CE2760" id="Zone de texte 7" o:spid="_x0000_s1028" type="#_x0000_t202" style="position:absolute;margin-left:286.15pt;margin-top:30.4pt;width:197.25pt;height:47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" filled="f" stroked="f" strokeweight=".5pt">
                <v:textbox inset="0,0,0,0">
                  <w:txbxContent>
                    <w:p w14:paraId="2D9F0AC8" w14:textId="77777777" w:rsidR="00705E62" w:rsidRDefault="00705E62" w:rsidP="00705E62">
                      <w:pPr>
                        <w:pStyle w:val="Titre3"/>
                      </w:pPr>
                    </w:p>
                    <w:p w14:paraId="03805E54" w14:textId="77777777" w:rsidR="00705E62" w:rsidRDefault="00705E62" w:rsidP="00705E62">
                      <w:pPr>
                        <w:pStyle w:val="Titre3"/>
                      </w:pPr>
                    </w:p>
                    <w:p w14:paraId="03D4495A" w14:textId="079F5FEC" w:rsidR="00705E62" w:rsidRDefault="00705E62" w:rsidP="00705E62">
                      <w:pPr>
                        <w:pStyle w:val="Titre3"/>
                      </w:pPr>
                      <w:proofErr w:type="spellStart"/>
                      <w:r>
                        <w:t>Paramétrage</w:t>
                      </w:r>
                      <w:proofErr w:type="spellEnd"/>
                      <w:r>
                        <w:t xml:space="preserve"> MMS</w:t>
                      </w:r>
                    </w:p>
                    <w:p w14:paraId="082F9C9B" w14:textId="77777777" w:rsidR="002E452C" w:rsidRPr="002E452C" w:rsidRDefault="002E452C" w:rsidP="002E452C">
                      <w:pPr>
                        <w:pStyle w:val="Corpsdetexte"/>
                      </w:pPr>
                    </w:p>
                    <w:p w14:paraId="020EB088" w14:textId="77777777" w:rsidR="00705E62" w:rsidRDefault="00705E62" w:rsidP="00705E62">
                      <w:pPr>
                        <w:pStyle w:val="FirstParagraph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EB90A36" wp14:editId="7BC9A7FC">
                            <wp:extent cx="1600200" cy="1400175"/>
                            <wp:effectExtent l="0" t="0" r="0" b="0"/>
                            <wp:docPr id="14" name="Picture" descr="Une image contenant texte Description générée avec un niveau de confiance élevé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" descr="/var/www/html/epv3.sewan.fr//wp-content/uploads/2019/01/une-image-contenant-texte-description-generee-ave-1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00200" cy="14001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896F2AE" w14:textId="3F8AF7B1" w:rsidR="00705E62" w:rsidRPr="002E452C" w:rsidRDefault="002E452C" w:rsidP="00705E62">
                      <w:pPr>
                        <w:pStyle w:val="Corpsdetexte"/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</w:rPr>
                        <w:t>&gt;</w:t>
                      </w:r>
                      <w:r w:rsidR="00705E62" w:rsidRPr="002E452C">
                        <w:rPr>
                          <w:rFonts w:asciiTheme="majorHAnsi" w:hAnsiTheme="majorHAnsi" w:cstheme="majorHAnsi"/>
                          <w:b/>
                          <w:bCs/>
                        </w:rPr>
                        <w:t xml:space="preserve"> APN MMS :</w:t>
                      </w:r>
                    </w:p>
                    <w:p w14:paraId="21E8A334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>Nom : MMS26</w:t>
                      </w:r>
                    </w:p>
                    <w:p w14:paraId="74C9CFE1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>APN : mms26</w:t>
                      </w:r>
                    </w:p>
                    <w:p w14:paraId="7D38DF10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>Proxy :</w:t>
                      </w:r>
                    </w:p>
                    <w:p w14:paraId="09D255D6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>Port :</w:t>
                      </w:r>
                    </w:p>
                    <w:p w14:paraId="6533B14E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 xml:space="preserve">Nom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d’utilisateur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:</w:t>
                      </w:r>
                    </w:p>
                    <w:p w14:paraId="0B25F0E1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 xml:space="preserve">Mot de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passe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:</w:t>
                      </w:r>
                    </w:p>
                    <w:p w14:paraId="49969EA9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</w:rPr>
                      </w:pP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Serveur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:</w:t>
                      </w:r>
                    </w:p>
                    <w:p w14:paraId="325198B4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>MMS-C : http://mms26</w:t>
                      </w:r>
                    </w:p>
                    <w:p w14:paraId="7F5C0D06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>Proxy MMS: 10.143.156.5</w:t>
                      </w:r>
                    </w:p>
                    <w:p w14:paraId="096CA501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>Port MMS: 8080</w:t>
                      </w:r>
                    </w:p>
                    <w:p w14:paraId="2802DABA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>MCC : 208</w:t>
                      </w:r>
                    </w:p>
                    <w:p w14:paraId="108DD05D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>MNC : 10</w:t>
                      </w:r>
                    </w:p>
                    <w:p w14:paraId="2B7F3B81" w14:textId="77777777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 xml:space="preserve">Type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d’authentification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: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Aucune</w:t>
                      </w:r>
                      <w:proofErr w:type="spellEnd"/>
                    </w:p>
                    <w:p w14:paraId="4B1A94C9" w14:textId="5FD98F0B" w:rsidR="00705E62" w:rsidRPr="002E452C" w:rsidRDefault="00705E62" w:rsidP="00705E62">
                      <w:pPr>
                        <w:pStyle w:val="Compact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 xml:space="preserve">Type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d’APN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: MMS</w:t>
                      </w:r>
                    </w:p>
                    <w:sdt>
                      <w:sdtPr>
                        <w:rPr>
                          <w:rFonts w:asciiTheme="majorHAnsi" w:hAnsiTheme="majorHAnsi" w:cstheme="majorHAnsi"/>
                          <w:color w:val="808080" w:themeColor="background1" w:themeShade="80"/>
                        </w:rPr>
                        <w:id w:val="1085957214"/>
                        <w:temporary/>
                        <w:showingPlcHdr/>
                        <w15:appearance w15:val="hidden"/>
                      </w:sdtPr>
                      <w:sdtContent>
                        <w:p w14:paraId="32267068" w14:textId="0422D4A8" w:rsidR="00705E62" w:rsidRPr="002E452C" w:rsidRDefault="002E452C">
                          <w:pPr>
                            <w:rPr>
                              <w:rFonts w:asciiTheme="majorHAnsi" w:hAnsiTheme="majorHAnsi" w:cstheme="majorHAnsi"/>
                              <w:color w:val="808080" w:themeColor="background1" w:themeShade="80"/>
                            </w:rPr>
                          </w:pPr>
                          <w:r w:rsidRPr="002E452C">
                            <w:rPr>
                              <w:rFonts w:asciiTheme="majorHAnsi" w:hAnsiTheme="majorHAnsi" w:cstheme="majorHAnsi"/>
                              <w:color w:val="808080" w:themeColor="background1" w:themeShade="80"/>
                            </w:rPr>
                            <w:t xml:space="preserve">     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854AB1" w:rsidRPr="00705E62">
        <w:rPr>
          <w:sz w:val="56"/>
          <w:szCs w:val="56"/>
        </w:rPr>
        <w:t>SFR</w:t>
      </w:r>
      <w:bookmarkEnd w:id="5"/>
    </w:p>
    <w:p w14:paraId="0149FE0C" w14:textId="77777777" w:rsidR="00705E62" w:rsidRDefault="00705E62">
      <w:pPr>
        <w:pStyle w:val="Titre3"/>
      </w:pPr>
      <w:bookmarkStart w:id="6" w:name="paramétrage-internet-1"/>
    </w:p>
    <w:p w14:paraId="3A5426A7" w14:textId="77777777" w:rsidR="00705E62" w:rsidRDefault="00705E62">
      <w:pPr>
        <w:pStyle w:val="Titre3"/>
      </w:pPr>
    </w:p>
    <w:p w14:paraId="4E33D30E" w14:textId="0EA3BB46" w:rsidR="00096195" w:rsidRDefault="00854AB1">
      <w:pPr>
        <w:pStyle w:val="Titre3"/>
      </w:pPr>
      <w:proofErr w:type="spellStart"/>
      <w:r>
        <w:t>Paramétrage</w:t>
      </w:r>
      <w:proofErr w:type="spellEnd"/>
      <w:r>
        <w:t xml:space="preserve"> Internet</w:t>
      </w:r>
      <w:bookmarkEnd w:id="6"/>
    </w:p>
    <w:p w14:paraId="35349428" w14:textId="4F949D26" w:rsidR="00096195" w:rsidRDefault="00854AB1">
      <w:pPr>
        <w:pStyle w:val="FirstParagraph"/>
      </w:pPr>
      <w:r>
        <w:rPr>
          <w:noProof/>
        </w:rPr>
        <w:drawing>
          <wp:inline distT="0" distB="0" distL="0" distR="0" wp14:anchorId="6FD0004D" wp14:editId="06F15D11">
            <wp:extent cx="1619250" cy="16192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ar/www/html/epv3.sewan.fr//wp-content/uploads/2019/01/word-image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2494BA" w14:textId="60D79391" w:rsidR="00096195" w:rsidRPr="002E452C" w:rsidRDefault="002E452C">
      <w:pPr>
        <w:pStyle w:val="Corpsdetexte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&gt;</w:t>
      </w:r>
      <w:r w:rsidR="00854AB1" w:rsidRPr="002E452C">
        <w:rPr>
          <w:rFonts w:asciiTheme="majorHAnsi" w:hAnsiTheme="majorHAnsi" w:cstheme="majorHAnsi"/>
          <w:b/>
          <w:bCs/>
        </w:rPr>
        <w:t xml:space="preserve"> APN Internet :</w:t>
      </w:r>
    </w:p>
    <w:p w14:paraId="3F6A8760" w14:textId="2D81181B" w:rsidR="00096195" w:rsidRPr="002E452C" w:rsidRDefault="00854AB1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>Nom : NET26</w:t>
      </w:r>
    </w:p>
    <w:p w14:paraId="74D8459D" w14:textId="77777777" w:rsidR="00096195" w:rsidRPr="002E452C" w:rsidRDefault="00854AB1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>APN : net26</w:t>
      </w:r>
    </w:p>
    <w:p w14:paraId="27F38CC6" w14:textId="77777777" w:rsidR="00096195" w:rsidRPr="002E452C" w:rsidRDefault="00854AB1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>Proxy :</w:t>
      </w:r>
    </w:p>
    <w:p w14:paraId="456C61C5" w14:textId="77777777" w:rsidR="00096195" w:rsidRPr="002E452C" w:rsidRDefault="00854AB1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>Port :</w:t>
      </w:r>
    </w:p>
    <w:p w14:paraId="69EF943C" w14:textId="77777777" w:rsidR="00096195" w:rsidRPr="002E452C" w:rsidRDefault="00854AB1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>Nom d’utilisateur :</w:t>
      </w:r>
    </w:p>
    <w:p w14:paraId="2716C18D" w14:textId="77777777" w:rsidR="00096195" w:rsidRPr="002E452C" w:rsidRDefault="00854AB1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>Mot de passe :</w:t>
      </w:r>
    </w:p>
    <w:p w14:paraId="2F0C0C73" w14:textId="77777777" w:rsidR="00096195" w:rsidRPr="002E452C" w:rsidRDefault="00854AB1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>Serveur :</w:t>
      </w:r>
    </w:p>
    <w:p w14:paraId="7C466387" w14:textId="77777777" w:rsidR="00096195" w:rsidRPr="002E452C" w:rsidRDefault="00854AB1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>MMSC :</w:t>
      </w:r>
    </w:p>
    <w:p w14:paraId="33652462" w14:textId="77777777" w:rsidR="00096195" w:rsidRPr="002E452C" w:rsidRDefault="00854AB1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>MCC : 208</w:t>
      </w:r>
    </w:p>
    <w:p w14:paraId="4A31A4A2" w14:textId="77777777" w:rsidR="00096195" w:rsidRPr="002E452C" w:rsidRDefault="00854AB1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>MNC : 10</w:t>
      </w:r>
    </w:p>
    <w:p w14:paraId="6D85BD4E" w14:textId="77777777" w:rsidR="00096195" w:rsidRPr="002E452C" w:rsidRDefault="00854AB1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>Type d’authentification : Aucune</w:t>
      </w:r>
    </w:p>
    <w:p w14:paraId="4F1D3E49" w14:textId="77777777" w:rsidR="00705E62" w:rsidRPr="002E452C" w:rsidRDefault="00705E62" w:rsidP="00705E62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2E452C">
        <w:rPr>
          <w:rFonts w:asciiTheme="majorHAnsi" w:hAnsiTheme="majorHAnsi" w:cstheme="majorHAnsi"/>
        </w:rPr>
        <w:t xml:space="preserve">Type </w:t>
      </w:r>
      <w:proofErr w:type="spellStart"/>
      <w:r w:rsidRPr="002E452C">
        <w:rPr>
          <w:rFonts w:asciiTheme="majorHAnsi" w:hAnsiTheme="majorHAnsi" w:cstheme="majorHAnsi"/>
        </w:rPr>
        <w:t>d’APN</w:t>
      </w:r>
      <w:proofErr w:type="spellEnd"/>
      <w:r w:rsidRPr="002E452C">
        <w:rPr>
          <w:rFonts w:asciiTheme="majorHAnsi" w:hAnsiTheme="majorHAnsi" w:cstheme="majorHAnsi"/>
        </w:rPr>
        <w:t xml:space="preserve">* : Internet (menu </w:t>
      </w:r>
      <w:proofErr w:type="spellStart"/>
      <w:r w:rsidRPr="002E452C">
        <w:rPr>
          <w:rFonts w:asciiTheme="majorHAnsi" w:hAnsiTheme="majorHAnsi" w:cstheme="majorHAnsi"/>
        </w:rPr>
        <w:t>déroulant</w:t>
      </w:r>
      <w:proofErr w:type="spellEnd"/>
      <w:r w:rsidRPr="002E452C">
        <w:rPr>
          <w:rFonts w:asciiTheme="majorHAnsi" w:hAnsiTheme="majorHAnsi" w:cstheme="majorHAnsi"/>
        </w:rPr>
        <w:t xml:space="preserve"> Samsung) </w:t>
      </w:r>
      <w:proofErr w:type="spellStart"/>
      <w:r w:rsidRPr="002E452C">
        <w:rPr>
          <w:rFonts w:asciiTheme="majorHAnsi" w:hAnsiTheme="majorHAnsi" w:cstheme="majorHAnsi"/>
        </w:rPr>
        <w:t>ou</w:t>
      </w:r>
      <w:proofErr w:type="spellEnd"/>
      <w:r w:rsidRPr="002E452C">
        <w:rPr>
          <w:rFonts w:asciiTheme="majorHAnsi" w:hAnsiTheme="majorHAnsi" w:cstheme="majorHAnsi"/>
        </w:rPr>
        <w:t xml:space="preserve"> default (</w:t>
      </w:r>
      <w:proofErr w:type="spellStart"/>
      <w:r w:rsidRPr="002E452C">
        <w:rPr>
          <w:rFonts w:asciiTheme="majorHAnsi" w:hAnsiTheme="majorHAnsi" w:cstheme="majorHAnsi"/>
        </w:rPr>
        <w:t>si</w:t>
      </w:r>
      <w:proofErr w:type="spellEnd"/>
      <w:r w:rsidRPr="002E452C">
        <w:rPr>
          <w:rFonts w:asciiTheme="majorHAnsi" w:hAnsiTheme="majorHAnsi" w:cstheme="majorHAnsi"/>
        </w:rPr>
        <w:t xml:space="preserve"> </w:t>
      </w:r>
      <w:proofErr w:type="spellStart"/>
      <w:r w:rsidRPr="002E452C">
        <w:rPr>
          <w:rFonts w:asciiTheme="majorHAnsi" w:hAnsiTheme="majorHAnsi" w:cstheme="majorHAnsi"/>
        </w:rPr>
        <w:t>saisie</w:t>
      </w:r>
      <w:proofErr w:type="spellEnd"/>
      <w:r w:rsidRPr="002E452C">
        <w:rPr>
          <w:rFonts w:asciiTheme="majorHAnsi" w:hAnsiTheme="majorHAnsi" w:cstheme="majorHAnsi"/>
        </w:rPr>
        <w:t xml:space="preserve"> libre)</w:t>
      </w:r>
    </w:p>
    <w:p w14:paraId="10436716" w14:textId="0CFDBFC4" w:rsidR="00096195" w:rsidRDefault="00705E62" w:rsidP="00035D38">
      <w:pPr>
        <w:pStyle w:val="Fir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DB28197" wp14:editId="0DE16C7D">
                <wp:simplePos x="0" y="0"/>
                <wp:positionH relativeFrom="margin">
                  <wp:posOffset>161925</wp:posOffset>
                </wp:positionH>
                <wp:positionV relativeFrom="paragraph">
                  <wp:posOffset>800100</wp:posOffset>
                </wp:positionV>
                <wp:extent cx="5905500" cy="552450"/>
                <wp:effectExtent l="0" t="0" r="0" b="0"/>
                <wp:wrapNone/>
                <wp:docPr id="16" name="Zone de text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0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658CBB7" w14:textId="77777777" w:rsidR="00705E62" w:rsidRPr="002E452C" w:rsidRDefault="00705E62" w:rsidP="00705E62">
                            <w:pPr>
                              <w:pStyle w:val="FirstParagraph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*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Selon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les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téléphones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l'APN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Internet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doit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être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configuré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avec pour type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d'APN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"default"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ou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 xml:space="preserve"> "default, </w:t>
                            </w:r>
                            <w:proofErr w:type="spellStart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supl</w:t>
                            </w:r>
                            <w:proofErr w:type="spellEnd"/>
                            <w:r w:rsidRPr="002E452C">
                              <w:rPr>
                                <w:rFonts w:asciiTheme="majorHAnsi" w:hAnsiTheme="majorHAnsi" w:cstheme="majorHAnsi"/>
                              </w:rPr>
                              <w:t>"</w:t>
                            </w:r>
                          </w:p>
                          <w:p w14:paraId="178BD452" w14:textId="77777777" w:rsidR="00705E62" w:rsidRDefault="00705E62" w:rsidP="00705E6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B28197" id="Zone de texte 16" o:spid="_x0000_s1029" type="#_x0000_t202" style="position:absolute;margin-left:12.75pt;margin-top:63pt;width:465pt;height:43.5pt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" fillcolor="white [3201]" stroked="f" strokeweight=".5pt">
                <v:textbox>
                  <w:txbxContent>
                    <w:p w14:paraId="0658CBB7" w14:textId="77777777" w:rsidR="00705E62" w:rsidRPr="002E452C" w:rsidRDefault="00705E62" w:rsidP="00705E62">
                      <w:pPr>
                        <w:pStyle w:val="FirstParagraph"/>
                        <w:rPr>
                          <w:rFonts w:asciiTheme="majorHAnsi" w:hAnsiTheme="majorHAnsi" w:cstheme="majorHAnsi"/>
                        </w:rPr>
                      </w:pPr>
                      <w:r w:rsidRPr="002E452C">
                        <w:rPr>
                          <w:rFonts w:asciiTheme="majorHAnsi" w:hAnsiTheme="majorHAnsi" w:cstheme="majorHAnsi"/>
                        </w:rPr>
                        <w:t>*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Selon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les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téléphones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,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l'APN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Internet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doit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être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configuré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avec pour type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d'APN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"default"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ou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 xml:space="preserve"> "default, </w:t>
                      </w:r>
                      <w:proofErr w:type="spellStart"/>
                      <w:r w:rsidRPr="002E452C">
                        <w:rPr>
                          <w:rFonts w:asciiTheme="majorHAnsi" w:hAnsiTheme="majorHAnsi" w:cstheme="majorHAnsi"/>
                        </w:rPr>
                        <w:t>supl</w:t>
                      </w:r>
                      <w:proofErr w:type="spellEnd"/>
                      <w:r w:rsidRPr="002E452C">
                        <w:rPr>
                          <w:rFonts w:asciiTheme="majorHAnsi" w:hAnsiTheme="majorHAnsi" w:cstheme="majorHAnsi"/>
                        </w:rPr>
                        <w:t>"</w:t>
                      </w:r>
                    </w:p>
                    <w:p w14:paraId="178BD452" w14:textId="77777777" w:rsidR="00705E62" w:rsidRDefault="00705E62" w:rsidP="00705E62"/>
                  </w:txbxContent>
                </v:textbox>
                <w10:wrap anchorx="margin"/>
              </v:shape>
            </w:pict>
          </mc:Fallback>
        </mc:AlternateContent>
      </w:r>
    </w:p>
    <w:sectPr w:rsidR="00096195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20A810" w14:textId="77777777" w:rsidR="003A297B" w:rsidRDefault="003A297B">
      <w:pPr>
        <w:spacing w:after="0"/>
      </w:pPr>
      <w:r>
        <w:separator/>
      </w:r>
    </w:p>
  </w:endnote>
  <w:endnote w:type="continuationSeparator" w:id="0">
    <w:p w14:paraId="6E4DA577" w14:textId="77777777" w:rsidR="003A297B" w:rsidRDefault="003A29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470710" w14:textId="77777777" w:rsidR="003A297B" w:rsidRDefault="003A297B">
      <w:r>
        <w:separator/>
      </w:r>
    </w:p>
  </w:footnote>
  <w:footnote w:type="continuationSeparator" w:id="0">
    <w:p w14:paraId="74B08418" w14:textId="77777777" w:rsidR="003A297B" w:rsidRDefault="003A29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DF423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B400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D9F884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5D38"/>
    <w:rsid w:val="00096195"/>
    <w:rsid w:val="002D0EAC"/>
    <w:rsid w:val="002E452C"/>
    <w:rsid w:val="003A297B"/>
    <w:rsid w:val="004E29B3"/>
    <w:rsid w:val="00590D07"/>
    <w:rsid w:val="00705E62"/>
    <w:rsid w:val="00784D58"/>
    <w:rsid w:val="00854AB1"/>
    <w:rsid w:val="008D6863"/>
    <w:rsid w:val="009F6B7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33F3D"/>
  <w15:docId w15:val="{37D3FCA6-3F54-4B10-82BD-6FD75461D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80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minique BENOIT</dc:creator>
  <cp:keywords/>
  <cp:lastModifiedBy>Rudolph Sandretti</cp:lastModifiedBy>
  <cp:revision>4</cp:revision>
  <cp:lastPrinted>2019-09-02T12:02:00Z</cp:lastPrinted>
  <dcterms:created xsi:type="dcterms:W3CDTF">2019-09-02T11:28:00Z</dcterms:created>
  <dcterms:modified xsi:type="dcterms:W3CDTF">2019-09-02T12:02:00Z</dcterms:modified>
</cp:coreProperties>
</file>